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3E0D2" w14:textId="5ABDCD1B" w:rsidR="00ED172A" w:rsidRPr="00ED172A" w:rsidRDefault="00ED172A" w:rsidP="00ED172A">
      <w:pPr>
        <w:jc w:val="center"/>
        <w:rPr>
          <w:b/>
          <w:bCs/>
          <w:lang w:val="it-IT"/>
        </w:rPr>
      </w:pPr>
      <w:r w:rsidRPr="00ED172A">
        <w:rPr>
          <w:b/>
          <w:bCs/>
          <w:lang w:val="it-IT"/>
        </w:rPr>
        <w:t>DOMANDA D’ISCRIZIONE</w:t>
      </w:r>
    </w:p>
    <w:p w14:paraId="1AC49BF4" w14:textId="3E725EB9" w:rsidR="00ED172A" w:rsidRPr="00ED172A" w:rsidRDefault="00ED172A" w:rsidP="00ED172A">
      <w:pPr>
        <w:jc w:val="center"/>
        <w:rPr>
          <w:lang w:val="it-IT"/>
        </w:rPr>
      </w:pPr>
      <w:r w:rsidRPr="00ED172A">
        <w:rPr>
          <w:lang w:val="it-IT"/>
        </w:rPr>
        <w:t>Scuola d’italiano e Storia</w:t>
      </w:r>
    </w:p>
    <w:p w14:paraId="039F9F72" w14:textId="77777777" w:rsidR="00ED172A" w:rsidRPr="00ED172A" w:rsidRDefault="00ED172A" w:rsidP="00ED172A">
      <w:pPr>
        <w:rPr>
          <w:lang w:val="it-IT"/>
        </w:rPr>
      </w:pPr>
    </w:p>
    <w:p w14:paraId="1B7E148B" w14:textId="77777777" w:rsidR="00ED172A" w:rsidRPr="00ED172A" w:rsidRDefault="00ED172A" w:rsidP="00ED172A">
      <w:pPr>
        <w:spacing w:line="360" w:lineRule="auto"/>
        <w:rPr>
          <w:lang w:val="it-IT"/>
        </w:rPr>
      </w:pPr>
      <w:r w:rsidRPr="00ED172A">
        <w:rPr>
          <w:lang w:val="it-IT"/>
        </w:rPr>
        <w:t xml:space="preserve">_l_ sottoscritt_ _________________________________________________ (Cognome e nome) </w:t>
      </w:r>
    </w:p>
    <w:p w14:paraId="0A3B2DE4" w14:textId="77777777" w:rsidR="00ED172A" w:rsidRPr="00ED172A" w:rsidRDefault="00ED172A" w:rsidP="00ED172A">
      <w:pPr>
        <w:spacing w:line="360" w:lineRule="auto"/>
        <w:rPr>
          <w:lang w:val="it-IT"/>
        </w:rPr>
      </w:pPr>
      <w:r w:rsidRPr="00ED172A">
        <w:rPr>
          <w:lang w:val="it-IT"/>
        </w:rPr>
        <w:t xml:space="preserve">Chiede L‘iscrizione dell’alunno/a _______________________________________Cognome e nome) </w:t>
      </w:r>
    </w:p>
    <w:p w14:paraId="3D018EA7" w14:textId="77777777" w:rsidR="00ED172A" w:rsidRPr="00ED172A" w:rsidRDefault="00ED172A" w:rsidP="00ED172A">
      <w:pPr>
        <w:spacing w:line="360" w:lineRule="auto"/>
        <w:rPr>
          <w:lang w:val="it-IT"/>
        </w:rPr>
      </w:pPr>
      <w:r w:rsidRPr="00ED172A">
        <w:rPr>
          <w:lang w:val="it-IT"/>
        </w:rPr>
        <w:t>Nato a _______________________________ il_________________________________________</w:t>
      </w:r>
    </w:p>
    <w:p w14:paraId="159006A2" w14:textId="29B0B66E" w:rsidR="00ED172A" w:rsidRPr="00ED172A" w:rsidRDefault="00ED172A" w:rsidP="00ED172A">
      <w:pPr>
        <w:spacing w:after="360" w:line="360" w:lineRule="auto"/>
        <w:rPr>
          <w:lang w:val="it-IT"/>
        </w:rPr>
      </w:pPr>
      <w:r w:rsidRPr="00ED172A">
        <w:rPr>
          <w:lang w:val="it-IT"/>
        </w:rPr>
        <w:t>Alla classe SECONDA di codesta scuola primaria di italiano e storia per bambini italiani residenti in Irlanda per l’anno scolastico 2021/2022 – numero di 10 lezioni.</w:t>
      </w:r>
    </w:p>
    <w:p w14:paraId="33B652B4" w14:textId="48527664" w:rsidR="00ED172A" w:rsidRPr="00ED172A" w:rsidRDefault="00ED172A" w:rsidP="008859A2">
      <w:pPr>
        <w:spacing w:after="480" w:line="360" w:lineRule="auto"/>
        <w:rPr>
          <w:lang w:val="it-IT"/>
        </w:rPr>
      </w:pPr>
      <w:r w:rsidRPr="00ED172A">
        <w:rPr>
          <w:lang w:val="it-IT"/>
        </w:rPr>
        <w:t>Il sottoscritto, sulla base delle opportunita’ educative offerte dalla scuola attesta che il proprio bambino sia in grado di comprendere le materie suddette secondo la seguente valutazione:</w:t>
      </w:r>
    </w:p>
    <w:p w14:paraId="34B9D768" w14:textId="0FFAB8F7" w:rsidR="00ED172A" w:rsidRDefault="00ED172A" w:rsidP="00ED172A">
      <w:pPr>
        <w:spacing w:line="360" w:lineRule="auto"/>
      </w:pPr>
      <w:r w:rsidRPr="00ED172A">
        <w:rPr>
          <w:lang w:val="it-IT"/>
        </w:rPr>
        <w:t xml:space="preserve"> </w:t>
      </w:r>
      <w:r>
        <w:rPr>
          <w:b/>
          <w:bCs/>
        </w:rPr>
        <w:t>Italiano parlato</w:t>
      </w:r>
      <w:r>
        <w:t xml:space="preserve">: </w:t>
      </w:r>
    </w:p>
    <w:p w14:paraId="309D5BAB" w14:textId="58290FCA" w:rsidR="00ED172A" w:rsidRDefault="00ED172A" w:rsidP="008859A2">
      <w:pPr>
        <w:pStyle w:val="ListParagraph"/>
        <w:numPr>
          <w:ilvl w:val="0"/>
          <w:numId w:val="1"/>
        </w:numPr>
        <w:spacing w:line="480" w:lineRule="auto"/>
        <w:ind w:left="714" w:hanging="357"/>
      </w:pPr>
      <w:r>
        <w:t xml:space="preserve">SCARSO </w:t>
      </w:r>
    </w:p>
    <w:p w14:paraId="6656AB28" w14:textId="2D5A29C6" w:rsidR="00ED172A" w:rsidRDefault="00ED172A" w:rsidP="008859A2">
      <w:pPr>
        <w:pStyle w:val="ListParagraph"/>
        <w:numPr>
          <w:ilvl w:val="0"/>
          <w:numId w:val="1"/>
        </w:numPr>
        <w:spacing w:line="480" w:lineRule="auto"/>
        <w:ind w:left="714" w:hanging="357"/>
      </w:pPr>
      <w:r>
        <w:t xml:space="preserve">SUFFICIENTE </w:t>
      </w:r>
    </w:p>
    <w:p w14:paraId="29E9D6B1" w14:textId="3D828070" w:rsidR="00ED172A" w:rsidRDefault="00ED172A" w:rsidP="008859A2">
      <w:pPr>
        <w:pStyle w:val="ListParagraph"/>
        <w:numPr>
          <w:ilvl w:val="0"/>
          <w:numId w:val="1"/>
        </w:numPr>
        <w:spacing w:line="480" w:lineRule="auto"/>
        <w:ind w:left="714" w:hanging="357"/>
      </w:pPr>
      <w:r>
        <w:t xml:space="preserve">BUONO </w:t>
      </w:r>
    </w:p>
    <w:p w14:paraId="44CDCA06" w14:textId="073ED193" w:rsidR="00ED172A" w:rsidRDefault="00ED172A" w:rsidP="008859A2">
      <w:pPr>
        <w:pStyle w:val="ListParagraph"/>
        <w:numPr>
          <w:ilvl w:val="0"/>
          <w:numId w:val="1"/>
        </w:numPr>
        <w:spacing w:after="240" w:line="480" w:lineRule="auto"/>
        <w:ind w:left="714" w:hanging="357"/>
      </w:pPr>
      <w:r>
        <w:t xml:space="preserve">OTTIMO </w:t>
      </w:r>
    </w:p>
    <w:p w14:paraId="224AB69D" w14:textId="7830EAE2" w:rsidR="00ED172A" w:rsidRDefault="00ED172A" w:rsidP="00ED172A">
      <w:pPr>
        <w:spacing w:line="360" w:lineRule="auto"/>
      </w:pPr>
      <w:r>
        <w:rPr>
          <w:b/>
          <w:bCs/>
        </w:rPr>
        <w:t>Italiano scritto</w:t>
      </w:r>
      <w:r>
        <w:t xml:space="preserve"> </w:t>
      </w:r>
    </w:p>
    <w:p w14:paraId="3839DC43" w14:textId="3020FC44" w:rsidR="00ED172A" w:rsidRDefault="00ED172A" w:rsidP="008859A2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 xml:space="preserve">SCARSO </w:t>
      </w:r>
    </w:p>
    <w:p w14:paraId="565EA5AE" w14:textId="35ABF389" w:rsidR="00ED172A" w:rsidRDefault="00ED172A" w:rsidP="008859A2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 xml:space="preserve">SUFFICIENTE </w:t>
      </w:r>
    </w:p>
    <w:p w14:paraId="0A6A6B6F" w14:textId="26B55C56" w:rsidR="00ED172A" w:rsidRDefault="00ED172A" w:rsidP="008859A2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 xml:space="preserve">BUONO </w:t>
      </w:r>
    </w:p>
    <w:p w14:paraId="621E383B" w14:textId="1D49AFDF" w:rsidR="008859A2" w:rsidRDefault="00ED172A" w:rsidP="008859A2">
      <w:pPr>
        <w:pStyle w:val="ListParagraph"/>
        <w:numPr>
          <w:ilvl w:val="0"/>
          <w:numId w:val="2"/>
        </w:numPr>
        <w:spacing w:after="360" w:line="480" w:lineRule="auto"/>
        <w:ind w:left="714" w:hanging="357"/>
      </w:pPr>
      <w:r>
        <w:t>OTTIMO</w:t>
      </w:r>
    </w:p>
    <w:p w14:paraId="2EECB72F" w14:textId="77777777" w:rsidR="008859A2" w:rsidRDefault="008859A2">
      <w:pPr>
        <w:rPr>
          <w:lang w:eastAsia="en-GB"/>
        </w:rPr>
      </w:pPr>
      <w:r>
        <w:br w:type="page"/>
      </w:r>
    </w:p>
    <w:p w14:paraId="69044647" w14:textId="319A73B5" w:rsidR="00ED172A" w:rsidRDefault="00ED172A" w:rsidP="00ED172A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Comprensione orale </w:t>
      </w:r>
    </w:p>
    <w:p w14:paraId="48553438" w14:textId="08F1C231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 xml:space="preserve">SCARSO </w:t>
      </w:r>
    </w:p>
    <w:p w14:paraId="1557ED1F" w14:textId="153BDF1C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 xml:space="preserve">SUFFICIENTE </w:t>
      </w:r>
    </w:p>
    <w:p w14:paraId="05D26B72" w14:textId="49227B3E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 xml:space="preserve">BUONO </w:t>
      </w:r>
    </w:p>
    <w:p w14:paraId="7470953B" w14:textId="77777777" w:rsidR="00ED172A" w:rsidRDefault="00ED172A" w:rsidP="008859A2">
      <w:pPr>
        <w:pStyle w:val="ListParagraph"/>
        <w:numPr>
          <w:ilvl w:val="0"/>
          <w:numId w:val="3"/>
        </w:numPr>
        <w:spacing w:after="360" w:line="480" w:lineRule="auto"/>
        <w:ind w:left="714" w:hanging="357"/>
      </w:pPr>
      <w:r>
        <w:t>OTTIMO</w:t>
      </w:r>
    </w:p>
    <w:p w14:paraId="4E2F0AD9" w14:textId="5648C226" w:rsidR="00ED172A" w:rsidRDefault="00ED172A" w:rsidP="00ED172A">
      <w:pPr>
        <w:spacing w:line="360" w:lineRule="auto"/>
        <w:rPr>
          <w:b/>
          <w:bCs/>
        </w:rPr>
      </w:pPr>
      <w:r>
        <w:rPr>
          <w:b/>
          <w:bCs/>
        </w:rPr>
        <w:t>Vocabolario</w:t>
      </w:r>
    </w:p>
    <w:p w14:paraId="4C257E4A" w14:textId="6BEA3E7E" w:rsidR="00ED172A" w:rsidRPr="008859A2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>SCARSO</w:t>
      </w:r>
    </w:p>
    <w:p w14:paraId="7CDC0740" w14:textId="5F1FC3C6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>SUFFICIENTE</w:t>
      </w:r>
    </w:p>
    <w:p w14:paraId="7FFFCA01" w14:textId="6B13678D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>BUONO</w:t>
      </w:r>
    </w:p>
    <w:p w14:paraId="12F5868C" w14:textId="77777777" w:rsidR="00ED172A" w:rsidRDefault="00ED172A" w:rsidP="008859A2">
      <w:pPr>
        <w:pStyle w:val="ListParagraph"/>
        <w:numPr>
          <w:ilvl w:val="0"/>
          <w:numId w:val="3"/>
        </w:numPr>
        <w:spacing w:line="480" w:lineRule="auto"/>
        <w:ind w:left="714" w:hanging="357"/>
      </w:pPr>
      <w:r>
        <w:t>OTTIMO</w:t>
      </w:r>
    </w:p>
    <w:p w14:paraId="1631A8AD" w14:textId="77777777" w:rsidR="00ED172A" w:rsidRDefault="00ED172A" w:rsidP="00ED172A">
      <w:pPr>
        <w:spacing w:line="360" w:lineRule="auto"/>
      </w:pPr>
      <w:r>
        <w:t xml:space="preserve"> </w:t>
      </w:r>
    </w:p>
    <w:p w14:paraId="0A20B91C" w14:textId="77777777" w:rsidR="00ED172A" w:rsidRPr="00ED172A" w:rsidRDefault="00ED172A" w:rsidP="008859A2">
      <w:pPr>
        <w:spacing w:after="480" w:line="360" w:lineRule="auto"/>
        <w:rPr>
          <w:lang w:val="it-IT"/>
        </w:rPr>
      </w:pPr>
      <w:r w:rsidRPr="00ED172A">
        <w:rPr>
          <w:lang w:val="it-IT"/>
        </w:rPr>
        <w:t>Dublino, li___________________</w:t>
      </w:r>
    </w:p>
    <w:p w14:paraId="0F808AA5" w14:textId="77777777" w:rsidR="00ED172A" w:rsidRPr="00ED172A" w:rsidRDefault="00ED172A" w:rsidP="008859A2">
      <w:pPr>
        <w:spacing w:line="360" w:lineRule="auto"/>
        <w:ind w:left="5040" w:firstLine="720"/>
        <w:rPr>
          <w:lang w:val="it-IT"/>
        </w:rPr>
      </w:pPr>
      <w:r w:rsidRPr="00ED172A">
        <w:rPr>
          <w:lang w:val="it-IT"/>
        </w:rPr>
        <w:t>Firma del/dei genitore/i</w:t>
      </w:r>
    </w:p>
    <w:p w14:paraId="5153921D" w14:textId="57DEFBCC" w:rsidR="00ED172A" w:rsidRDefault="00ED172A" w:rsidP="008859A2">
      <w:pPr>
        <w:spacing w:line="360" w:lineRule="auto"/>
        <w:ind w:left="4320" w:firstLine="720"/>
      </w:pPr>
      <w:r>
        <w:t>_____________________________</w:t>
      </w:r>
    </w:p>
    <w:p w14:paraId="0E1948E4" w14:textId="77777777" w:rsidR="00ED172A" w:rsidRDefault="00ED172A" w:rsidP="00ED172A">
      <w:r>
        <w:t xml:space="preserve"> </w:t>
      </w:r>
    </w:p>
    <w:p w14:paraId="7B0E0AF2" w14:textId="206EA285" w:rsidR="00ED172A" w:rsidRDefault="00ED172A" w:rsidP="008859A2">
      <w:pPr>
        <w:ind w:left="4320" w:firstLine="720"/>
      </w:pPr>
      <w:r>
        <w:t>_____________________________</w:t>
      </w:r>
    </w:p>
    <w:p w14:paraId="330FAF92" w14:textId="77777777" w:rsidR="00372C0F" w:rsidRDefault="00372C0F"/>
    <w:sectPr w:rsidR="00372C0F" w:rsidSect="00ED17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AA14C" w14:textId="77777777" w:rsidR="00B94187" w:rsidRDefault="00B94187" w:rsidP="000831D3">
      <w:pPr>
        <w:spacing w:after="0" w:line="240" w:lineRule="auto"/>
      </w:pPr>
      <w:r>
        <w:separator/>
      </w:r>
    </w:p>
  </w:endnote>
  <w:endnote w:type="continuationSeparator" w:id="0">
    <w:p w14:paraId="7D907D3F" w14:textId="77777777" w:rsidR="00B94187" w:rsidRDefault="00B94187" w:rsidP="0008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T Commons">
    <w:altName w:val="Calibri"/>
    <w:charset w:val="00"/>
    <w:family w:val="auto"/>
    <w:pitch w:val="variable"/>
    <w:sig w:usb0="A000027F" w:usb1="5000A4F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923A8" w14:textId="77777777" w:rsidR="004B06E1" w:rsidRDefault="004B06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FA96" w14:textId="7CB98779" w:rsidR="000831D3" w:rsidRPr="00DB0234" w:rsidRDefault="000831D3" w:rsidP="000831D3">
    <w:pPr>
      <w:pStyle w:val="Footer"/>
      <w:jc w:val="center"/>
      <w:rPr>
        <w:rFonts w:ascii="TT Commons" w:hAnsi="TT Commons" w:cs="Arial"/>
        <w:sz w:val="20"/>
        <w:szCs w:val="20"/>
        <w:lang w:val="it-IT"/>
      </w:rPr>
    </w:pPr>
    <w:r w:rsidRPr="00DB0234">
      <w:rPr>
        <w:rFonts w:ascii="TT Commons" w:hAnsi="TT Commons" w:cs="Arial"/>
        <w:sz w:val="20"/>
        <w:szCs w:val="20"/>
        <w:lang w:val="it-IT"/>
      </w:rPr>
      <w:t>Comites Irlanda</w:t>
    </w:r>
    <w:r w:rsidR="00B64199" w:rsidRPr="00DB0234">
      <w:rPr>
        <w:rFonts w:ascii="TT Commons" w:hAnsi="TT Commons" w:cs="Arial"/>
        <w:sz w:val="20"/>
        <w:szCs w:val="20"/>
        <w:lang w:val="it-IT"/>
      </w:rPr>
      <w:t>. e-mail:</w:t>
    </w:r>
    <w:r w:rsidRPr="00DB0234">
      <w:rPr>
        <w:rFonts w:ascii="TT Commons" w:hAnsi="TT Commons" w:cs="Arial"/>
        <w:sz w:val="20"/>
        <w:szCs w:val="20"/>
        <w:lang w:val="it-IT"/>
      </w:rPr>
      <w:t xml:space="preserve"> </w:t>
    </w:r>
    <w:hyperlink r:id="rId1" w:history="1">
      <w:r w:rsidRPr="00DB0234">
        <w:rPr>
          <w:rStyle w:val="Hyperlink"/>
          <w:rFonts w:ascii="TT Commons" w:hAnsi="TT Commons" w:cs="Arial"/>
          <w:sz w:val="20"/>
          <w:szCs w:val="20"/>
          <w:lang w:val="it-IT"/>
        </w:rPr>
        <w:t>segr.comitesirlanda@gmail.com</w:t>
      </w:r>
    </w:hyperlink>
  </w:p>
  <w:p w14:paraId="7346A684" w14:textId="7F424227" w:rsidR="000831D3" w:rsidRPr="00DB0234" w:rsidRDefault="000831D3" w:rsidP="00771B4F">
    <w:pPr>
      <w:pStyle w:val="Footer"/>
      <w:jc w:val="center"/>
      <w:rPr>
        <w:rFonts w:ascii="TT Commons" w:hAnsi="TT Commons" w:cs="Arial"/>
        <w:i/>
        <w:iCs/>
        <w:sz w:val="20"/>
        <w:szCs w:val="20"/>
        <w:lang w:val="it-IT"/>
      </w:rPr>
    </w:pPr>
    <w:r w:rsidRPr="00DB0234">
      <w:rPr>
        <w:rFonts w:ascii="TT Commons" w:hAnsi="TT Commons" w:cs="Arial"/>
        <w:b/>
        <w:bCs/>
        <w:i/>
        <w:iCs/>
        <w:sz w:val="20"/>
        <w:szCs w:val="20"/>
        <w:lang w:val="it-IT"/>
      </w:rPr>
      <w:t>Presidente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: Emiliana Capurro, </w:t>
    </w:r>
    <w:r w:rsidRPr="00DB0234">
      <w:rPr>
        <w:rFonts w:ascii="TT Commons" w:hAnsi="TT Commons" w:cs="Arial"/>
        <w:b/>
        <w:bCs/>
        <w:i/>
        <w:iCs/>
        <w:sz w:val="20"/>
        <w:szCs w:val="20"/>
        <w:lang w:val="it-IT"/>
      </w:rPr>
      <w:t>Vice Presidente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: Luca Mancinelli, </w:t>
    </w:r>
    <w:r w:rsidRPr="00DB0234">
      <w:rPr>
        <w:rFonts w:ascii="TT Commons" w:hAnsi="TT Commons" w:cs="Arial"/>
        <w:b/>
        <w:bCs/>
        <w:i/>
        <w:iCs/>
        <w:sz w:val="20"/>
        <w:szCs w:val="20"/>
        <w:lang w:val="it-IT"/>
      </w:rPr>
      <w:t>Tesoriere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>: Gia</w:t>
    </w:r>
    <w:r w:rsidR="003963AA">
      <w:rPr>
        <w:rFonts w:ascii="TT Commons" w:hAnsi="TT Commons" w:cs="Arial"/>
        <w:i/>
        <w:iCs/>
        <w:sz w:val="20"/>
        <w:szCs w:val="20"/>
        <w:lang w:val="it-IT"/>
      </w:rPr>
      <w:t>n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maria Marcatelli, </w:t>
    </w:r>
    <w:r w:rsidRPr="00DB0234">
      <w:rPr>
        <w:rFonts w:ascii="TT Commons" w:hAnsi="TT Commons" w:cs="Arial"/>
        <w:b/>
        <w:bCs/>
        <w:i/>
        <w:iCs/>
        <w:sz w:val="20"/>
        <w:szCs w:val="20"/>
        <w:lang w:val="it-IT"/>
      </w:rPr>
      <w:t>Segretaria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>: Marzia D</w:t>
    </w:r>
    <w:r w:rsidR="00824163">
      <w:rPr>
        <w:rFonts w:ascii="TT Commons" w:hAnsi="TT Commons" w:cs="Arial"/>
        <w:i/>
        <w:iCs/>
        <w:sz w:val="20"/>
        <w:szCs w:val="20"/>
        <w:lang w:val="it-IT"/>
      </w:rPr>
      <w:t>o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ro, </w:t>
    </w:r>
    <w:r w:rsidRPr="00DB0234">
      <w:rPr>
        <w:rFonts w:ascii="TT Commons" w:hAnsi="TT Commons" w:cs="Arial"/>
        <w:b/>
        <w:bCs/>
        <w:i/>
        <w:iCs/>
        <w:sz w:val="20"/>
        <w:szCs w:val="20"/>
        <w:lang w:val="it-IT"/>
      </w:rPr>
      <w:t>Consiglieri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: </w:t>
    </w:r>
    <w:r w:rsidR="00771B4F" w:rsidRPr="00DB0234">
      <w:rPr>
        <w:rFonts w:ascii="TT Commons" w:hAnsi="TT Commons" w:cs="Arial"/>
        <w:i/>
        <w:iCs/>
        <w:sz w:val="20"/>
        <w:szCs w:val="20"/>
        <w:lang w:val="it-IT"/>
      </w:rPr>
      <w:t xml:space="preserve">Chiara </w:t>
    </w:r>
    <w:r w:rsidR="004B06E1">
      <w:rPr>
        <w:rFonts w:ascii="TT Commons" w:hAnsi="TT Commons" w:cs="Arial"/>
        <w:i/>
        <w:iCs/>
        <w:sz w:val="20"/>
        <w:szCs w:val="20"/>
        <w:lang w:val="it-IT"/>
      </w:rPr>
      <w:t>Castelb</w:t>
    </w:r>
    <w:r w:rsidR="00771B4F" w:rsidRPr="00DB0234">
      <w:rPr>
        <w:rFonts w:ascii="TT Commons" w:hAnsi="TT Commons" w:cs="Arial"/>
        <w:i/>
        <w:iCs/>
        <w:sz w:val="20"/>
        <w:szCs w:val="20"/>
        <w:lang w:val="it-IT"/>
      </w:rPr>
      <w:t xml:space="preserve">olognesi, 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>Pierluigi</w:t>
    </w:r>
    <w:r w:rsidR="00D2022F">
      <w:rPr>
        <w:rFonts w:ascii="TT Commons" w:hAnsi="TT Commons" w:cs="Arial"/>
        <w:i/>
        <w:iCs/>
        <w:sz w:val="20"/>
        <w:szCs w:val="20"/>
        <w:lang w:val="it-IT"/>
      </w:rPr>
      <w:t xml:space="preserve"> Coscia</w:t>
    </w:r>
    <w:r w:rsidRPr="00DB0234">
      <w:rPr>
        <w:rFonts w:ascii="TT Commons" w:hAnsi="TT Commons" w:cs="Arial"/>
        <w:i/>
        <w:iCs/>
        <w:sz w:val="20"/>
        <w:szCs w:val="20"/>
        <w:lang w:val="it-IT"/>
      </w:rPr>
      <w:t xml:space="preserve">, </w:t>
    </w:r>
    <w:r w:rsidR="00771B4F" w:rsidRPr="00DB0234">
      <w:rPr>
        <w:rFonts w:ascii="TT Commons" w:hAnsi="TT Commons" w:cs="Arial"/>
        <w:i/>
        <w:iCs/>
        <w:sz w:val="20"/>
        <w:szCs w:val="20"/>
        <w:lang w:val="it-IT"/>
      </w:rPr>
      <w:t>Francesco Dominoni, Daniel Gazzea</w:t>
    </w:r>
    <w:r w:rsidR="00871F2C" w:rsidRPr="00DB0234">
      <w:rPr>
        <w:rFonts w:ascii="TT Commons" w:hAnsi="TT Commons" w:cs="Arial"/>
        <w:i/>
        <w:iCs/>
        <w:sz w:val="20"/>
        <w:szCs w:val="20"/>
        <w:lang w:val="it-IT"/>
      </w:rPr>
      <w:t>, Anna Floriani, Barbara Pucci,</w:t>
    </w:r>
    <w:r w:rsidR="004B06E1">
      <w:rPr>
        <w:rFonts w:ascii="TT Commons" w:hAnsi="TT Commons" w:cs="Arial"/>
        <w:i/>
        <w:iCs/>
        <w:sz w:val="20"/>
        <w:szCs w:val="20"/>
        <w:lang w:val="it-IT"/>
      </w:rPr>
      <w:t xml:space="preserve"> Davide Gessi,</w:t>
    </w:r>
    <w:r w:rsidR="00871F2C" w:rsidRPr="00DB0234">
      <w:rPr>
        <w:rFonts w:ascii="TT Commons" w:hAnsi="TT Commons" w:cs="Arial"/>
        <w:i/>
        <w:iCs/>
        <w:sz w:val="20"/>
        <w:szCs w:val="20"/>
        <w:lang w:val="it-IT"/>
      </w:rPr>
      <w:t xml:space="preserve"> </w:t>
    </w:r>
    <w:r w:rsidR="00771B4F" w:rsidRPr="00DB0234">
      <w:rPr>
        <w:rFonts w:ascii="TT Commons" w:hAnsi="TT Commons" w:cs="Arial"/>
        <w:i/>
        <w:iCs/>
        <w:sz w:val="20"/>
        <w:szCs w:val="20"/>
        <w:lang w:val="it-IT"/>
      </w:rPr>
      <w:t>Luigi Dario Vitiello.</w:t>
    </w:r>
  </w:p>
  <w:p w14:paraId="20C79565" w14:textId="1EFE6AF7" w:rsidR="00771B4F" w:rsidRPr="00DB0234" w:rsidRDefault="00771B4F" w:rsidP="00771B4F">
    <w:pPr>
      <w:pStyle w:val="Footer"/>
      <w:jc w:val="center"/>
      <w:rPr>
        <w:rFonts w:ascii="TT Commons" w:hAnsi="TT Commons" w:cs="Arial"/>
        <w:i/>
        <w:iCs/>
        <w:sz w:val="20"/>
        <w:szCs w:val="20"/>
        <w:lang w:val="it-IT"/>
      </w:rPr>
    </w:pPr>
    <w:r w:rsidRPr="00DB0234">
      <w:rPr>
        <w:rFonts w:ascii="TT Commons" w:hAnsi="TT Commons" w:cs="Arial"/>
        <w:i/>
        <w:iCs/>
        <w:sz w:val="20"/>
        <w:szCs w:val="20"/>
        <w:lang w:val="it-IT"/>
      </w:rPr>
      <w:t>Com.It.Es. – Comitato degli Italiani all’Estero – Legge n. 286 del 30 Ottobre 200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063F5" w14:textId="77777777" w:rsidR="004B06E1" w:rsidRDefault="004B0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B6670" w14:textId="77777777" w:rsidR="00B94187" w:rsidRDefault="00B94187" w:rsidP="000831D3">
      <w:pPr>
        <w:spacing w:after="0" w:line="240" w:lineRule="auto"/>
      </w:pPr>
      <w:r>
        <w:separator/>
      </w:r>
    </w:p>
  </w:footnote>
  <w:footnote w:type="continuationSeparator" w:id="0">
    <w:p w14:paraId="6F44518D" w14:textId="77777777" w:rsidR="00B94187" w:rsidRDefault="00B94187" w:rsidP="0008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073A0" w14:textId="77777777" w:rsidR="004B06E1" w:rsidRDefault="004B06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D51DB" w14:textId="1B267D70" w:rsidR="000831D3" w:rsidRDefault="000831D3" w:rsidP="00824163">
    <w:pPr>
      <w:pStyle w:val="Header"/>
      <w:jc w:val="center"/>
    </w:pPr>
    <w:r>
      <w:rPr>
        <w:noProof/>
      </w:rPr>
      <w:drawing>
        <wp:inline distT="0" distB="0" distL="0" distR="0" wp14:anchorId="15814B82" wp14:editId="7DE50BE2">
          <wp:extent cx="1714500" cy="62865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B504D" w14:textId="77777777" w:rsidR="004B06E1" w:rsidRDefault="004B06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80EB4"/>
    <w:multiLevelType w:val="hybridMultilevel"/>
    <w:tmpl w:val="C76E3C6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D247A"/>
    <w:multiLevelType w:val="hybridMultilevel"/>
    <w:tmpl w:val="45740680"/>
    <w:lvl w:ilvl="0" w:tplc="08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58DF30C9"/>
    <w:multiLevelType w:val="hybridMultilevel"/>
    <w:tmpl w:val="40988B1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33108"/>
    <w:multiLevelType w:val="hybridMultilevel"/>
    <w:tmpl w:val="407E6B4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LewNDUwsjAyMbdU0lEKTi0uzszPAykwrAUAqURuYiwAAAA="/>
  </w:docVars>
  <w:rsids>
    <w:rsidRoot w:val="000831D3"/>
    <w:rsid w:val="000831D3"/>
    <w:rsid w:val="00237C83"/>
    <w:rsid w:val="00372C0F"/>
    <w:rsid w:val="003963AA"/>
    <w:rsid w:val="004B06E1"/>
    <w:rsid w:val="006C1434"/>
    <w:rsid w:val="00771B4F"/>
    <w:rsid w:val="00824163"/>
    <w:rsid w:val="00871F2C"/>
    <w:rsid w:val="008859A2"/>
    <w:rsid w:val="009412AF"/>
    <w:rsid w:val="00B64199"/>
    <w:rsid w:val="00B75344"/>
    <w:rsid w:val="00B94187"/>
    <w:rsid w:val="00C1652A"/>
    <w:rsid w:val="00D02468"/>
    <w:rsid w:val="00D2022F"/>
    <w:rsid w:val="00D3300D"/>
    <w:rsid w:val="00DB0234"/>
    <w:rsid w:val="00ED1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620B26"/>
  <w15:chartTrackingRefBased/>
  <w15:docId w15:val="{2F2E32B1-51CB-4430-AD33-7FE643F14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1D3"/>
  </w:style>
  <w:style w:type="paragraph" w:styleId="Footer">
    <w:name w:val="footer"/>
    <w:basedOn w:val="Normal"/>
    <w:link w:val="FooterChar"/>
    <w:uiPriority w:val="99"/>
    <w:unhideWhenUsed/>
    <w:rsid w:val="000831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1D3"/>
  </w:style>
  <w:style w:type="character" w:styleId="Hyperlink">
    <w:name w:val="Hyperlink"/>
    <w:basedOn w:val="DefaultParagraphFont"/>
    <w:uiPriority w:val="99"/>
    <w:unhideWhenUsed/>
    <w:rsid w:val="000831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31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D172A"/>
    <w:pPr>
      <w:spacing w:after="0" w:line="240" w:lineRule="auto"/>
      <w:ind w:left="720"/>
      <w:contextualSpacing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9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gr.comitesirlanda@g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luigi Coscia</dc:creator>
  <cp:keywords/>
  <dc:description/>
  <cp:lastModifiedBy>Marzia Doro</cp:lastModifiedBy>
  <cp:revision>3</cp:revision>
  <cp:lastPrinted>2022-02-02T18:03:00Z</cp:lastPrinted>
  <dcterms:created xsi:type="dcterms:W3CDTF">2022-03-30T11:20:00Z</dcterms:created>
  <dcterms:modified xsi:type="dcterms:W3CDTF">2022-03-30T11:31:00Z</dcterms:modified>
</cp:coreProperties>
</file>